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Hairdresser</w:t>
      </w:r>
      <w:r>
        <w:t xml:space="preserve"> </w:t>
      </w:r>
      <w:r>
        <w:t xml:space="preserve">Position</w:t>
      </w:r>
      <w:r>
        <w:t xml:space="preserve"> </w:t>
      </w:r>
      <w:r>
        <w:t xml:space="preserve">in</w:t>
      </w:r>
      <w:r>
        <w:t xml:space="preserve"> </w:t>
      </w:r>
      <w:r>
        <w:t xml:space="preserve">Afghanistan</w:t>
      </w:r>
      <w:r>
        <w:t xml:space="preserve"> </w:t>
      </w:r>
      <w:r>
        <w:t xml:space="preserve">Kabul</w:t>
      </w:r>
    </w:p>
    <w:bookmarkStart w:id="24" w:name="X6e69c63a5356c991309479803c79e5ca1f670c0"/>
    <w:p>
      <w:pPr>
        <w:pStyle w:val="Heading1"/>
      </w:pPr>
      <w:r>
        <w:t xml:space="preserve">Cover Letter for Hairdresser Position in Afghanistan Kabul</w:t>
      </w:r>
    </w:p>
    <w:p>
      <w:pPr>
        <w:pStyle w:val="FirstParagraph"/>
      </w:pPr>
      <w:r>
        <w:rPr>
          <w:bCs/>
          <w:b/>
        </w:rPr>
        <w:t xml:space="preserve">Dear [Hiring Manager's Name],</w:t>
      </w:r>
    </w:p>
    <w:p>
      <w:pPr>
        <w:pStyle w:val="BodyText"/>
      </w:pPr>
      <w:r>
        <w:t xml:space="preserve">I am writing to express my sincere interest in the Hairdresser position at your esteemed establishment in Kabul, Afghanistan. As a passionate and skilled professional in the field of hairdressing, I am eager to contribute my expertise, creativity, and dedication to your team while embracing the unique cultural and professional opportunities that come with working in this vibrant city. With a strong foundation in hairstyling techniques, a keen understanding of client needs, and an unwavering commitment to excellence, I am confident that my background aligns perfectly with the goals of your salon.</w:t>
      </w:r>
    </w:p>
    <w:bookmarkStart w:id="20" w:name="X180d85243a2f5746e6b5a21b0e305c6697081f7"/>
    <w:p>
      <w:pPr>
        <w:pStyle w:val="Heading2"/>
      </w:pPr>
      <w:r>
        <w:t xml:space="preserve">Experience and Expertise as a Hairdresser</w:t>
      </w:r>
    </w:p>
    <w:p>
      <w:pPr>
        <w:pStyle w:val="FirstParagraph"/>
      </w:pPr>
      <w:r>
        <w:t xml:space="preserve">Over the past [X years] years, I have honed my craft as a hairdresser, specializing in cutting, coloring, styling, and maintaining diverse hair types. My experience spans both traditional and modern techniques, allowing me to cater to a wide range of clients with varying preferences. Whether it is creating elegant updos for special occasions or crafting contemporary trends for everyday wear, I take pride in delivering results that reflect my clients' personalities and lifestyles.</w:t>
      </w:r>
    </w:p>
    <w:p>
      <w:pPr>
        <w:pStyle w:val="BodyText"/>
      </w:pPr>
      <w:r>
        <w:t xml:space="preserve">One of my core strengths lies in my ability to listen and collaborate with clients. I believe that every individual has unique hair needs, and it is my responsibility to understand their vision while offering professional guidance. For instance, during my tenure at [Previous Salon Name], I worked closely with a diverse clientele, including international professionals and local residents, adapting my techniques to suit different cultural expectations and hair textures. This experience not only sharpened my technical skills but also deepened my appreciation for the importance of personalized service.</w:t>
      </w:r>
    </w:p>
    <w:p>
      <w:pPr>
        <w:pStyle w:val="BodyText"/>
      </w:pPr>
      <w:r>
        <w:t xml:space="preserve">In addition to my technical proficiency, I am committed to staying updated with the latest industry trends. I regularly attend workshops and training sessions to refine my knowledge of advanced styling methods, color theory, and product innovations. This dedication ensures that I can provide cutting-edge solutions while maintaining a high standard of quality and safety.</w:t>
      </w:r>
    </w:p>
    <w:bookmarkEnd w:id="20"/>
    <w:bookmarkStart w:id="21" w:name="X441ab78e48ff28295ea89a513968467b78548be"/>
    <w:p>
      <w:pPr>
        <w:pStyle w:val="Heading2"/>
      </w:pPr>
      <w:r>
        <w:t xml:space="preserve">Understanding the Context of Working in Afghanistan Kabul</w:t>
      </w:r>
    </w:p>
    <w:p>
      <w:pPr>
        <w:pStyle w:val="FirstParagraph"/>
      </w:pPr>
      <w:r>
        <w:t xml:space="preserve">As a hairdresser applying for a position in Afghanistan Kabul, I am fully aware of the unique challenges and opportunities that come with this role. Kabul is a city where tradition and modernity coexist, and its residents have diverse preferences when it comes to personal grooming. I recognize the importance of cultural sensitivity in this environment, and I have taken steps to familiarize myself with local customs, dress codes, and social norms that may influence client interactions.</w:t>
      </w:r>
    </w:p>
    <w:p>
      <w:pPr>
        <w:pStyle w:val="BodyText"/>
      </w:pPr>
      <w:r>
        <w:t xml:space="preserve">Furthermore, the beauty industry in Kabul is growing rapidly, driven by a younger generation seeking modern aesthetics while still honoring their heritage. I am excited about the prospect of contributing to this evolving landscape by offering services that blend international trends with local preferences. Whether it is creating traditional Afghan hairstyles or experimenting with contemporary styles, I am eager to bring my creativity and adaptability to your salon.</w:t>
      </w:r>
    </w:p>
    <w:p>
      <w:pPr>
        <w:pStyle w:val="BodyText"/>
      </w:pPr>
      <w:r>
        <w:t xml:space="preserve">Another aspect I consider vital is the importance of building trust within the community. In a city like Kabul, where personal connections often play a significant role in business success, I am prepared to establish long-term relationships with clients by consistently delivering exceptional service and maintaining a professional yet approachable demeanor.</w:t>
      </w:r>
    </w:p>
    <w:bookmarkEnd w:id="21"/>
    <w:bookmarkStart w:id="22" w:name="Xcb787320789e87045a2ff68168f1351a0ef059f"/>
    <w:p>
      <w:pPr>
        <w:pStyle w:val="Heading2"/>
      </w:pPr>
      <w:r>
        <w:t xml:space="preserve">Why I Am Passionate About Working as a Hairdresser in Afghanistan Kabul</w:t>
      </w:r>
    </w:p>
    <w:p>
      <w:pPr>
        <w:pStyle w:val="FirstParagraph"/>
      </w:pPr>
      <w:r>
        <w:t xml:space="preserve">My decision to apply for this role is rooted in my deep respect for the cultural richness of Afghanistan and its people. I have always been fascinated by the way hairdressing can be both an art form and a means of self-expression, and I believe that working in Kabul will allow me to contribute meaningfully to this tradition. The city’s dynamic energy, combined with its historical significance, inspires me to bring my skills to a place where creativity and innovation are increasingly valued.</w:t>
      </w:r>
    </w:p>
    <w:p>
      <w:pPr>
        <w:pStyle w:val="BodyText"/>
      </w:pPr>
      <w:r>
        <w:t xml:space="preserve">Additionally, I am drawn to the opportunity of working in a setting where I can make a positive impact. Hairdressers often play a crucial role in boosting confidence and enhancing self-esteem, which is particularly meaningful in communities that may face limited access to specialized services. By providing high-quality haircare, I hope to empower individuals and contribute to their sense of well-being.</w:t>
      </w:r>
    </w:p>
    <w:p>
      <w:pPr>
        <w:pStyle w:val="BodyText"/>
      </w:pPr>
      <w:r>
        <w:t xml:space="preserve">I am also committed to upholding the highest standards of hygiene, safety, and professionalism in my work. In Afghanistan, where resources may be limited compared to other regions, I am prepared to adapt my practices while ensuring that every client receives a clean, comfortable, and safe experience. This includes using locally sourced products when possible and maintaining strict cleanliness protocols.</w:t>
      </w:r>
    </w:p>
    <w:bookmarkEnd w:id="22"/>
    <w:bookmarkStart w:id="23" w:name="Xfb85f5d2399140e1df990cd314efbd9b747c3ba"/>
    <w:p>
      <w:pPr>
        <w:pStyle w:val="Heading2"/>
      </w:pPr>
      <w:r>
        <w:t xml:space="preserve">Conclusion: A Strong Commitment to Your Salon's Success</w:t>
      </w:r>
    </w:p>
    <w:p>
      <w:pPr>
        <w:pStyle w:val="FirstParagraph"/>
      </w:pPr>
      <w:r>
        <w:t xml:space="preserve">In conclusion, I am enthusiastic about the opportunity to join your team as a Hairdresser in Kabul. My combination of technical expertise, cultural awareness, and dedication to client satisfaction makes me an ideal candidate for this role. I am eager to bring my skills and passion to your salon while learning from the unique challenges and rewards of working in Afghanistan.</w:t>
      </w:r>
    </w:p>
    <w:p>
      <w:pPr>
        <w:pStyle w:val="BodyText"/>
      </w:pPr>
      <w:r>
        <w:t xml:space="preserve">Thank you for considering my application. I would be honored to discuss how my background and aspirations align with the vision of your establishment. Please feel free to contact me at [Your Phone Number] or [Your Email Address] at your earliest convenience. I look forward to the possibility of contributing to the success of your salon and creating meaningful connections within the Kabul community.</w:t>
      </w:r>
    </w:p>
    <w:p>
      <w:pPr>
        <w:pStyle w:val="BodyText"/>
      </w:pPr>
      <w:r>
        <w:t xml:space="preserve">Sincerely,</w:t>
      </w:r>
    </w:p>
    <w:p>
      <w:pPr>
        <w:pStyle w:val="BodyText"/>
      </w:pPr>
      <w:r>
        <w:t xml:space="preserve">[Your Full Name]</w:t>
      </w:r>
    </w:p>
    <w:p>
      <w:pPr>
        <w:pStyle w:val="BodyText"/>
      </w:pPr>
      <w:r>
        <w:t xml:space="preserve">[Your Contact Information]</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Hairdresser Position in Afghanistan Kabul</dc:title>
  <dc:creator/>
  <dc:language>en</dc:language>
  <cp:keywords/>
  <dcterms:created xsi:type="dcterms:W3CDTF">2026-07-24T13:25:58Z</dcterms:created>
  <dcterms:modified xsi:type="dcterms:W3CDTF">2026-07-24T13:25:58Z</dcterms:modified>
</cp:coreProperties>
</file>

<file path=docProps/custom.xml><?xml version="1.0" encoding="utf-8"?>
<Properties xmlns="http://schemas.openxmlformats.org/officeDocument/2006/custom-properties" xmlns:vt="http://schemas.openxmlformats.org/officeDocument/2006/docPropsVTypes"/>
</file>